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112E" w:rsidRDefault="004E209D">
      <w:pPr>
        <w:rPr>
          <w:sz w:val="2"/>
          <w:szCs w:val="2"/>
        </w:rPr>
      </w:pPr>
      <w:r w:rsidRPr="00EA112E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5" type="#_x0000_t202" style="position:absolute;margin-left:466.95pt;margin-top:149.95pt;width:122.8pt;height:53.35pt;z-index:-251838464;mso-position-horizontal-relative:page;mso-position-vertical-relative:page" filled="f" stroked="f">
            <v:textbox inset="0,0,0,0">
              <w:txbxContent>
                <w:p w:rsidR="00EA112E" w:rsidRPr="004E209D" w:rsidRDefault="00C478DE">
                  <w:pPr>
                    <w:tabs>
                      <w:tab w:val="left" w:pos="649"/>
                      <w:tab w:val="left" w:pos="1279"/>
                    </w:tabs>
                    <w:spacing w:before="19"/>
                    <w:ind w:left="20"/>
                    <w:rPr>
                      <w:rFonts w:ascii="Lato" w:hAnsi="Lato"/>
                      <w:sz w:val="17"/>
                    </w:rPr>
                  </w:pPr>
                  <w:r w:rsidRPr="004E209D">
                    <w:rPr>
                      <w:rFonts w:ascii="Lato" w:hAnsi="Lato"/>
                      <w:position w:val="-12"/>
                      <w:sz w:val="28"/>
                    </w:rPr>
                    <w:t>10</w:t>
                  </w:r>
                  <w:proofErr w:type="spellStart"/>
                  <w:r w:rsidRPr="004E209D">
                    <w:rPr>
                      <w:rFonts w:ascii="Lato" w:hAnsi="Lato"/>
                      <w:sz w:val="17"/>
                    </w:rPr>
                    <w:t>th</w:t>
                  </w:r>
                  <w:proofErr w:type="spellEnd"/>
                  <w:r w:rsidRPr="004E209D">
                    <w:rPr>
                      <w:rFonts w:ascii="Lato" w:hAnsi="Lato"/>
                      <w:sz w:val="17"/>
                    </w:rPr>
                    <w:tab/>
                  </w:r>
                  <w:r w:rsidRPr="004E209D">
                    <w:rPr>
                      <w:rFonts w:ascii="Lato" w:hAnsi="Lato"/>
                      <w:position w:val="-12"/>
                      <w:sz w:val="28"/>
                    </w:rPr>
                    <w:t>11</w:t>
                  </w:r>
                  <w:proofErr w:type="spellStart"/>
                  <w:r w:rsidRPr="004E209D">
                    <w:rPr>
                      <w:rFonts w:ascii="Lato" w:hAnsi="Lato"/>
                      <w:sz w:val="17"/>
                    </w:rPr>
                    <w:t>th</w:t>
                  </w:r>
                  <w:proofErr w:type="spellEnd"/>
                  <w:r w:rsidRPr="004E209D">
                    <w:rPr>
                      <w:rFonts w:ascii="Lato" w:hAnsi="Lato"/>
                      <w:sz w:val="17"/>
                    </w:rPr>
                    <w:tab/>
                  </w:r>
                  <w:r w:rsidR="004E209D">
                    <w:rPr>
                      <w:rFonts w:ascii="Lato" w:hAnsi="Lato"/>
                      <w:sz w:val="17"/>
                    </w:rPr>
                    <w:t xml:space="preserve">  </w:t>
                  </w:r>
                  <w:r w:rsidRPr="004E209D">
                    <w:rPr>
                      <w:rFonts w:ascii="Lato" w:hAnsi="Lato"/>
                      <w:position w:val="-12"/>
                      <w:sz w:val="28"/>
                    </w:rPr>
                    <w:t>12</w:t>
                  </w:r>
                  <w:proofErr w:type="spellStart"/>
                  <w:r w:rsidRPr="004E209D">
                    <w:rPr>
                      <w:rFonts w:ascii="Lato" w:hAnsi="Lato"/>
                      <w:sz w:val="17"/>
                    </w:rPr>
                    <w:t>th</w:t>
                  </w:r>
                  <w:proofErr w:type="spellEnd"/>
                </w:p>
                <w:p w:rsidR="00EA112E" w:rsidRPr="004E209D" w:rsidRDefault="00C478DE">
                  <w:pPr>
                    <w:spacing w:before="11"/>
                    <w:ind w:left="67"/>
                    <w:rPr>
                      <w:rFonts w:ascii="Lato" w:hAnsi="Lato"/>
                      <w:sz w:val="17"/>
                    </w:rPr>
                  </w:pPr>
                  <w:r w:rsidRPr="004E209D">
                    <w:rPr>
                      <w:rFonts w:ascii="Lato" w:hAnsi="Lato"/>
                      <w:w w:val="105"/>
                      <w:sz w:val="17"/>
                    </w:rPr>
                    <w:t>(</w:t>
                  </w:r>
                  <w:proofErr w:type="gramStart"/>
                  <w:r w:rsidRPr="004E209D">
                    <w:rPr>
                      <w:rFonts w:ascii="Lato" w:hAnsi="Lato"/>
                      <w:w w:val="105"/>
                      <w:sz w:val="17"/>
                    </w:rPr>
                    <w:t>circle</w:t>
                  </w:r>
                  <w:proofErr w:type="gramEnd"/>
                  <w:r w:rsidRPr="004E209D">
                    <w:rPr>
                      <w:rFonts w:ascii="Lato" w:hAnsi="Lato"/>
                      <w:w w:val="105"/>
                      <w:sz w:val="17"/>
                    </w:rPr>
                    <w:t xml:space="preserve"> one)</w:t>
                  </w:r>
                </w:p>
              </w:txbxContent>
            </v:textbox>
            <w10:wrap anchorx="page" anchory="page"/>
          </v:shape>
        </w:pict>
      </w:r>
      <w:r w:rsidRPr="00EA112E">
        <w:pict>
          <v:shape id="_x0000_s1052" type="#_x0000_t202" style="position:absolute;margin-left:292.8pt;margin-top:248.6pt;width:88.95pt;height:11.85pt;z-index:-251835392;mso-position-horizontal-relative:page;mso-position-vertical-relative:page" filled="f" stroked="f">
            <v:textbox inset="0,0,0,0">
              <w:txbxContent>
                <w:p w:rsidR="00EA112E" w:rsidRPr="004E209D" w:rsidRDefault="00C478DE">
                  <w:pPr>
                    <w:spacing w:before="19"/>
                    <w:ind w:left="20"/>
                    <w:rPr>
                      <w:rFonts w:ascii="Lato" w:hAnsi="Lato"/>
                      <w:sz w:val="17"/>
                    </w:rPr>
                  </w:pPr>
                  <w:r w:rsidRPr="004E209D">
                    <w:rPr>
                      <w:rFonts w:ascii="Lato" w:hAnsi="Lato"/>
                      <w:w w:val="105"/>
                      <w:sz w:val="17"/>
                    </w:rPr>
                    <w:t>Student’s Signature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line id="_x0000_s1079" style="position:absolute;z-index:-251844608;mso-position-horizontal-relative:page;mso-position-vertical-relative:page" from="40.55pt,248.6pt" to="286.55pt,248.6pt" strokeweight=".48pt">
            <w10:wrap anchorx="page" anchory="page"/>
          </v:line>
        </w:pict>
      </w:r>
      <w:r w:rsidR="00EA112E" w:rsidRPr="00EA112E">
        <w:pict>
          <v:line id="_x0000_s1078" style="position:absolute;z-index:-251843584;mso-position-horizontal-relative:page;mso-position-vertical-relative:page" from="295.55pt,248.6pt" to="553.55pt,248.6pt" strokeweight=".48pt">
            <w10:wrap anchorx="page" anchory="page"/>
          </v:line>
        </w:pict>
      </w:r>
      <w:r w:rsidR="00EA112E" w:rsidRPr="00EA112E">
        <w:pict>
          <v:group id="_x0000_s1059" style="position:absolute;margin-left:60.5pt;margin-top:269.75pt;width:479.3pt;height:128.2pt;z-index:-251842560;mso-position-horizontal-relative:page;mso-position-vertical-relative:page" coordorigin="1210,5395" coordsize="9586,2564">
            <v:shape id="_x0000_s1077" style="position:absolute;left:1219;top:5404;width:9562;height:423" coordorigin="1219,5405" coordsize="9562,423" o:spt="100" adj="0,,0" path="m6086,5405r-4867,l1219,5827r101,l5981,5827r105,l6086,5405t2520,l6096,5405r,422l6197,5827r2304,l8606,5827r,-422m10781,5405r-2165,l8616,5827r101,l10680,5827r101,l10781,5405e" fillcolor="#dfdfdf" stroked="f">
              <v:stroke joinstyle="round"/>
              <v:formulas/>
              <v:path arrowok="t" o:connecttype="segments"/>
            </v:shape>
            <v:rect id="_x0000_s1076" style="position:absolute;left:1209;top:5395;width:10;height:10" fillcolor="black" stroked="f"/>
            <v:line id="_x0000_s1075" style="position:absolute" from="1219,5400" to="6086,5400" strokeweight=".16922mm"/>
            <v:rect id="_x0000_s1074" style="position:absolute;left:6086;top:5395;width:10;height:10" fillcolor="black" stroked="f"/>
            <v:line id="_x0000_s1073" style="position:absolute" from="6096,5400" to="8606,5400" strokeweight=".16922mm"/>
            <v:rect id="_x0000_s1072" style="position:absolute;left:8606;top:5395;width:10;height:10" fillcolor="black" stroked="f"/>
            <v:line id="_x0000_s1071" style="position:absolute" from="8616,5400" to="10786,5400" strokeweight=".16922mm"/>
            <v:rect id="_x0000_s1070" style="position:absolute;left:10785;top:5395;width:10;height:10" fillcolor="black" stroked="f"/>
            <v:shape id="_x0000_s1069" style="position:absolute;left:1219;top:5832;width:9567;height:2" coordorigin="1219,5832" coordsize="9567,0" o:spt="100" adj="0,,0" path="m1219,5832r4867,m6096,5832r2510,m8616,5832r2170,e" filled="f" strokeweight=".16936mm">
              <v:stroke joinstyle="round"/>
              <v:formulas/>
              <v:path arrowok="t" o:connecttype="segments"/>
            </v:shape>
            <v:shape id="_x0000_s1068" style="position:absolute;left:1219;top:6254;width:9567;height:2" coordorigin="1219,6254" coordsize="9567,0" o:spt="100" adj="0,,0" path="m1219,6254r4867,m6096,6254r2510,m8616,6254r2170,e" filled="f" strokeweight=".16936mm">
              <v:stroke joinstyle="round"/>
              <v:formulas/>
              <v:path arrowok="t" o:connecttype="segments"/>
            </v:shape>
            <v:shape id="_x0000_s1067" style="position:absolute;left:1219;top:6681;width:9567;height:2" coordorigin="1219,6682" coordsize="9567,0" o:spt="100" adj="0,,0" path="m1219,6682r4867,m6096,6682r2510,m8616,6682r2170,e" filled="f" strokeweight=".16936mm">
              <v:stroke joinstyle="round"/>
              <v:formulas/>
              <v:path arrowok="t" o:connecttype="segments"/>
            </v:shape>
            <v:shape id="_x0000_s1066" style="position:absolute;left:1219;top:7104;width:9567;height:2" coordorigin="1219,7104" coordsize="9567,0" o:spt="100" adj="0,,0" path="m1219,7104r4867,m6096,7104r2510,m8616,7104r2170,e" filled="f" strokeweight=".16922mm">
              <v:stroke joinstyle="round"/>
              <v:formulas/>
              <v:path arrowok="t" o:connecttype="segments"/>
            </v:shape>
            <v:line id="_x0000_s1065" style="position:absolute" from="1214,5405" to="1214,7531" strokeweight=".16936mm"/>
            <v:line id="_x0000_s1064" style="position:absolute" from="6091,5405" to="6091,7531" strokeweight=".16936mm"/>
            <v:rect id="_x0000_s1063" style="position:absolute;left:1219;top:7521;width:10;height:10" fillcolor="black" stroked="f"/>
            <v:shape id="_x0000_s1062" style="position:absolute;left:1228;top:7526;width:9557;height:2" coordorigin="1229,7526" coordsize="9557,0" o:spt="100" adj="0,,0" path="m1229,7526r4857,m6096,7526r2510,m8616,7526r2170,e" filled="f" strokeweight=".16936mm">
              <v:stroke joinstyle="round"/>
              <v:formulas/>
              <v:path arrowok="t" o:connecttype="segments"/>
            </v:shape>
            <v:shape id="_x0000_s1061" style="position:absolute;left:8611;top:5404;width:2175;height:2554" coordorigin="8611,5405" coordsize="2175,2554" o:spt="100" adj="0,,0" path="m8611,5405r,2553m8616,7954r2170,e" filled="f" strokeweight=".16936mm">
              <v:stroke joinstyle="round"/>
              <v:formulas/>
              <v:path arrowok="t" o:connecttype="segments"/>
            </v:shape>
            <v:line id="_x0000_s1060" style="position:absolute" from="10790,5405" to="10790,7958" strokeweight=".16936mm"/>
            <w10:wrap anchorx="page" anchory="page"/>
          </v:group>
        </w:pict>
      </w:r>
      <w:r w:rsidR="00EA112E" w:rsidRPr="00EA112E">
        <w:pict>
          <v:rect id="_x0000_s1058" style="position:absolute;margin-left:35.65pt;margin-top:579.25pt;width:324pt;height:126pt;z-index:-251841536;mso-position-horizontal-relative:page;mso-position-vertical-relative:page" filled="f" strokeweight=".72pt">
            <w10:wrap anchorx="page" anchory="page"/>
          </v:rect>
        </w:pict>
      </w:r>
      <w:r w:rsidR="00EA112E" w:rsidRPr="00EA112E">
        <w:pict>
          <v:shape id="_x0000_s1057" type="#_x0000_t202" style="position:absolute;margin-left:186.8pt;margin-top:83.7pt;width:327.5pt;height:40.95pt;z-index:-251840512;mso-position-horizontal-relative:page;mso-position-vertical-relative:page" filled="f" stroked="f">
            <v:textbox inset="0,0,0,0">
              <w:txbxContent>
                <w:p w:rsidR="00EA112E" w:rsidRPr="004E209D" w:rsidRDefault="00C478DE">
                  <w:pPr>
                    <w:spacing w:before="18"/>
                    <w:ind w:left="20"/>
                    <w:rPr>
                      <w:rFonts w:ascii="Lato" w:hAnsi="Lato"/>
                      <w:sz w:val="64"/>
                    </w:rPr>
                  </w:pPr>
                  <w:r w:rsidRPr="004E209D">
                    <w:rPr>
                      <w:rFonts w:ascii="Lato" w:hAnsi="Lato"/>
                      <w:sz w:val="64"/>
                    </w:rPr>
                    <w:t>Community Service Form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56" type="#_x0000_t202" style="position:absolute;margin-left:39.55pt;margin-top:149.95pt;width:418.8pt;height:19.45pt;z-index:-251839488;mso-position-horizontal-relative:page;mso-position-vertical-relative:page" filled="f" stroked="f">
            <v:textbox inset="0,0,0,0">
              <w:txbxContent>
                <w:p w:rsidR="00EA112E" w:rsidRPr="004E209D" w:rsidRDefault="00C478DE">
                  <w:pPr>
                    <w:tabs>
                      <w:tab w:val="left" w:pos="7167"/>
                    </w:tabs>
                    <w:spacing w:before="46"/>
                    <w:ind w:left="20"/>
                    <w:rPr>
                      <w:rFonts w:ascii="Lato" w:hAnsi="Lato"/>
                      <w:sz w:val="28"/>
                    </w:rPr>
                  </w:pPr>
                  <w:r w:rsidRPr="004E209D">
                    <w:rPr>
                      <w:rFonts w:ascii="Lato" w:hAnsi="Lato"/>
                      <w:b/>
                      <w:sz w:val="28"/>
                    </w:rPr>
                    <w:t>Name</w:t>
                  </w:r>
                  <w:r w:rsidRPr="004E209D">
                    <w:rPr>
                      <w:rFonts w:ascii="Lato" w:hAnsi="Lato"/>
                      <w:sz w:val="28"/>
                    </w:rPr>
                    <w:t>:</w:t>
                  </w:r>
                  <w:r w:rsidRPr="004E209D">
                    <w:rPr>
                      <w:rFonts w:ascii="Lato" w:hAnsi="Lato"/>
                      <w:sz w:val="28"/>
                      <w:u w:val="single"/>
                    </w:rPr>
                    <w:t xml:space="preserve"> </w:t>
                  </w:r>
                  <w:r w:rsidRPr="004E209D">
                    <w:rPr>
                      <w:rFonts w:ascii="Lato" w:hAnsi="Lato"/>
                      <w:sz w:val="28"/>
                      <w:u w:val="single"/>
                    </w:rPr>
                    <w:tab/>
                  </w:r>
                  <w:r w:rsidRPr="004E209D">
                    <w:rPr>
                      <w:rFonts w:ascii="Lato" w:hAnsi="Lato"/>
                      <w:b/>
                      <w:sz w:val="28"/>
                    </w:rPr>
                    <w:t>Grade</w:t>
                  </w:r>
                  <w:r w:rsidRPr="004E209D">
                    <w:rPr>
                      <w:rFonts w:ascii="Lato" w:hAnsi="Lato"/>
                      <w:sz w:val="28"/>
                    </w:rPr>
                    <w:t>:</w:t>
                  </w:r>
                  <w:r w:rsidRPr="004E209D">
                    <w:rPr>
                      <w:rFonts w:ascii="Lato" w:hAnsi="Lato"/>
                      <w:spacing w:val="4"/>
                      <w:sz w:val="28"/>
                    </w:rPr>
                    <w:t xml:space="preserve"> </w:t>
                  </w:r>
                  <w:r w:rsidRPr="004E209D">
                    <w:rPr>
                      <w:rFonts w:ascii="Lato" w:hAnsi="Lato"/>
                      <w:sz w:val="28"/>
                    </w:rPr>
                    <w:t>9</w:t>
                  </w:r>
                  <w:r w:rsidRPr="004E209D">
                    <w:rPr>
                      <w:rFonts w:ascii="Lato" w:hAnsi="Lato"/>
                      <w:sz w:val="28"/>
                      <w:vertAlign w:val="superscript"/>
                    </w:rPr>
                    <w:t>th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54" type="#_x0000_t202" style="position:absolute;margin-left:39.55pt;margin-top:188.9pt;width:521.6pt;height:17.45pt;z-index:-251837440;mso-position-horizontal-relative:page;mso-position-vertical-relative:page" filled="f" stroked="f">
            <v:textbox inset="0,0,0,0">
              <w:txbxContent>
                <w:p w:rsidR="00EA112E" w:rsidRPr="004E209D" w:rsidRDefault="00C478DE">
                  <w:pPr>
                    <w:tabs>
                      <w:tab w:val="left" w:pos="10412"/>
                    </w:tabs>
                    <w:spacing w:before="6"/>
                    <w:ind w:left="20"/>
                    <w:rPr>
                      <w:rFonts w:ascii="Lato" w:hAnsi="Lato"/>
                      <w:sz w:val="28"/>
                    </w:rPr>
                  </w:pPr>
                  <w:r w:rsidRPr="004E209D">
                    <w:rPr>
                      <w:rFonts w:ascii="Lato" w:hAnsi="Lato"/>
                      <w:b/>
                      <w:sz w:val="28"/>
                    </w:rPr>
                    <w:t>Current</w:t>
                  </w:r>
                  <w:r w:rsidRPr="004E209D">
                    <w:rPr>
                      <w:rFonts w:ascii="Lato" w:hAnsi="Lato"/>
                      <w:b/>
                      <w:spacing w:val="-11"/>
                      <w:sz w:val="28"/>
                    </w:rPr>
                    <w:t xml:space="preserve"> </w:t>
                  </w:r>
                  <w:r w:rsidRPr="004E209D">
                    <w:rPr>
                      <w:rFonts w:ascii="Lato" w:hAnsi="Lato"/>
                      <w:b/>
                      <w:sz w:val="28"/>
                    </w:rPr>
                    <w:t>Homeroom</w:t>
                  </w:r>
                  <w:r w:rsidRPr="004E209D">
                    <w:rPr>
                      <w:rFonts w:ascii="Lato" w:hAnsi="Lato"/>
                      <w:sz w:val="28"/>
                    </w:rPr>
                    <w:t>:</w:t>
                  </w:r>
                  <w:r w:rsidRPr="004E209D">
                    <w:rPr>
                      <w:rFonts w:ascii="Lato" w:hAnsi="Lato"/>
                      <w:sz w:val="28"/>
                      <w:u w:val="single"/>
                    </w:rPr>
                    <w:t xml:space="preserve"> </w:t>
                  </w:r>
                  <w:r w:rsidRPr="004E209D">
                    <w:rPr>
                      <w:rFonts w:ascii="Lato" w:hAnsi="Lato"/>
                      <w:sz w:val="2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53" type="#_x0000_t202" style="position:absolute;margin-left:39.55pt;margin-top:248.6pt;width:68.15pt;height:11.85pt;z-index:-251836416;mso-position-horizontal-relative:page;mso-position-vertical-relative:page" filled="f" stroked="f">
            <v:textbox inset="0,0,0,0">
              <w:txbxContent>
                <w:p w:rsidR="00EA112E" w:rsidRPr="004E209D" w:rsidRDefault="00C478DE">
                  <w:pPr>
                    <w:spacing w:before="19"/>
                    <w:ind w:left="20"/>
                    <w:rPr>
                      <w:rFonts w:ascii="Lato" w:hAnsi="Lato"/>
                      <w:sz w:val="17"/>
                    </w:rPr>
                  </w:pPr>
                  <w:r w:rsidRPr="004E209D">
                    <w:rPr>
                      <w:rFonts w:ascii="Lato" w:hAnsi="Lato"/>
                      <w:w w:val="105"/>
                      <w:sz w:val="17"/>
                    </w:rPr>
                    <w:t>Parent’s Signature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51" type="#_x0000_t202" style="position:absolute;margin-left:39.55pt;margin-top:413.55pt;width:480.45pt;height:17.45pt;z-index:-251834368;mso-position-horizontal-relative:page;mso-position-vertical-relative:page" filled="f" stroked="f">
            <v:textbox inset="0,0,0,0">
              <w:txbxContent>
                <w:p w:rsidR="00EA112E" w:rsidRPr="00116ED0" w:rsidRDefault="00C478DE">
                  <w:pPr>
                    <w:tabs>
                      <w:tab w:val="left" w:pos="9589"/>
                    </w:tabs>
                    <w:spacing w:before="6"/>
                    <w:ind w:left="20"/>
                    <w:rPr>
                      <w:rFonts w:ascii="Lato" w:hAnsi="Lato"/>
                      <w:sz w:val="28"/>
                    </w:rPr>
                  </w:pPr>
                  <w:r w:rsidRPr="00116ED0">
                    <w:rPr>
                      <w:rFonts w:ascii="Lato" w:hAnsi="Lato"/>
                      <w:b/>
                      <w:sz w:val="28"/>
                    </w:rPr>
                    <w:t>Signature of</w:t>
                  </w:r>
                  <w:r w:rsidRPr="00116ED0">
                    <w:rPr>
                      <w:rFonts w:ascii="Lato" w:hAnsi="Lato"/>
                      <w:b/>
                      <w:spacing w:val="-16"/>
                      <w:sz w:val="28"/>
                    </w:rPr>
                    <w:t xml:space="preserve"> </w:t>
                  </w:r>
                  <w:r w:rsidRPr="00116ED0">
                    <w:rPr>
                      <w:rFonts w:ascii="Lato" w:hAnsi="Lato"/>
                      <w:b/>
                      <w:sz w:val="28"/>
                    </w:rPr>
                    <w:t>Supervisor</w:t>
                  </w:r>
                  <w:r w:rsidRPr="00116ED0">
                    <w:rPr>
                      <w:rFonts w:ascii="Lato" w:hAnsi="Lato"/>
                      <w:sz w:val="28"/>
                    </w:rPr>
                    <w:t>:</w:t>
                  </w:r>
                  <w:r w:rsidRPr="00116ED0">
                    <w:rPr>
                      <w:rFonts w:ascii="Lato" w:hAnsi="Lato"/>
                      <w:sz w:val="28"/>
                      <w:u w:val="single"/>
                    </w:rPr>
                    <w:t xml:space="preserve"> </w:t>
                  </w:r>
                  <w:r w:rsidRPr="00116ED0">
                    <w:rPr>
                      <w:rFonts w:ascii="Lato" w:hAnsi="Lato"/>
                      <w:sz w:val="2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50" type="#_x0000_t202" style="position:absolute;margin-left:39.55pt;margin-top:443.1pt;width:518.4pt;height:35.95pt;z-index:-251833344;mso-position-horizontal-relative:page;mso-position-vertical-relative:page" filled="f" stroked="f">
            <v:textbox inset="0,0,0,0">
              <w:txbxContent>
                <w:p w:rsidR="00EA112E" w:rsidRPr="00116ED0" w:rsidRDefault="00C478DE">
                  <w:pPr>
                    <w:pStyle w:val="BodyText"/>
                    <w:spacing w:before="18" w:line="252" w:lineRule="auto"/>
                    <w:ind w:left="20"/>
                    <w:rPr>
                      <w:rFonts w:ascii="Lato" w:hAnsi="Lato"/>
                    </w:rPr>
                  </w:pPr>
                  <w:r w:rsidRPr="00116ED0">
                    <w:rPr>
                      <w:rFonts w:ascii="Lato" w:hAnsi="Lato"/>
                      <w:w w:val="105"/>
                    </w:rPr>
                    <w:t>At NRCA, students are encouraged to serve as Christ would serve and to seek to be a blessing to those being served. With this mindset, their work will reflect integrity, diligence, care, and excellence for the glory of God. Our goal is from James 2:18 whic</w:t>
                  </w:r>
                  <w:r w:rsidRPr="00116ED0">
                    <w:rPr>
                      <w:rFonts w:ascii="Lato" w:hAnsi="Lato"/>
                      <w:w w:val="105"/>
                    </w:rPr>
                    <w:t xml:space="preserve">h </w:t>
                  </w:r>
                  <w:proofErr w:type="gramStart"/>
                  <w:r w:rsidRPr="00116ED0">
                    <w:rPr>
                      <w:rFonts w:ascii="Lato" w:hAnsi="Lato"/>
                      <w:w w:val="105"/>
                    </w:rPr>
                    <w:t>says</w:t>
                  </w:r>
                  <w:proofErr w:type="gramEnd"/>
                  <w:r w:rsidRPr="00116ED0">
                    <w:rPr>
                      <w:rFonts w:ascii="Lato" w:hAnsi="Lato"/>
                      <w:w w:val="105"/>
                    </w:rPr>
                    <w:t>, "...I will show you my faith by my works... "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9" type="#_x0000_t202" style="position:absolute;margin-left:39.55pt;margin-top:489.2pt;width:518.8pt;height:70.5pt;z-index:-251832320;mso-position-horizontal-relative:page;mso-position-vertical-relative:page" filled="f" stroked="f">
            <v:textbox inset="0,0,0,0">
              <w:txbxContent>
                <w:p w:rsidR="00EA112E" w:rsidRPr="00116ED0" w:rsidRDefault="00C478DE">
                  <w:pPr>
                    <w:pStyle w:val="BodyText"/>
                    <w:spacing w:before="18" w:line="252" w:lineRule="auto"/>
                    <w:ind w:left="20" w:right="17"/>
                    <w:rPr>
                      <w:rFonts w:ascii="Lato" w:hAnsi="Lato"/>
                    </w:rPr>
                  </w:pPr>
                  <w:r w:rsidRPr="00116ED0">
                    <w:rPr>
                      <w:rFonts w:ascii="Lato" w:hAnsi="Lato"/>
                      <w:w w:val="105"/>
                    </w:rPr>
                    <w:t>Grades 9-12 are required to complete 12 hours of community service each year they are enrolled at NRCA. A senior who has completed 100 hours or more of community service while they are enrolled at NRCA will be honored with a silver service cord at graduati</w:t>
                  </w:r>
                  <w:r w:rsidRPr="00116ED0">
                    <w:rPr>
                      <w:rFonts w:ascii="Lato" w:hAnsi="Lato"/>
                      <w:w w:val="105"/>
                    </w:rPr>
                    <w:t>on. Service must be volunteered at a school, a church, or in the community. Community service is not (</w:t>
                  </w:r>
                  <w:r w:rsidRPr="00116ED0">
                    <w:rPr>
                      <w:rFonts w:ascii="Lato" w:hAnsi="Lato"/>
                      <w:b/>
                      <w:w w:val="105"/>
                    </w:rPr>
                    <w:t>1</w:t>
                  </w:r>
                  <w:r w:rsidRPr="00116ED0">
                    <w:rPr>
                      <w:rFonts w:ascii="Lato" w:hAnsi="Lato"/>
                      <w:w w:val="105"/>
                    </w:rPr>
                    <w:t>) where the student receives remuneration of any kind, (</w:t>
                  </w:r>
                  <w:r w:rsidRPr="00116ED0">
                    <w:rPr>
                      <w:rFonts w:ascii="Lato" w:hAnsi="Lato"/>
                      <w:b/>
                      <w:w w:val="105"/>
                    </w:rPr>
                    <w:t>2</w:t>
                  </w:r>
                  <w:r w:rsidRPr="00116ED0">
                    <w:rPr>
                      <w:rFonts w:ascii="Lato" w:hAnsi="Lato"/>
                      <w:w w:val="105"/>
                    </w:rPr>
                    <w:t>) self-improvement workshops or conferences, (</w:t>
                  </w:r>
                  <w:r w:rsidRPr="00116ED0">
                    <w:rPr>
                      <w:rFonts w:ascii="Lato" w:hAnsi="Lato"/>
                      <w:b/>
                      <w:w w:val="105"/>
                    </w:rPr>
                    <w:t>3</w:t>
                  </w:r>
                  <w:r w:rsidRPr="00116ED0">
                    <w:rPr>
                      <w:rFonts w:ascii="Lato" w:hAnsi="Lato"/>
                      <w:w w:val="105"/>
                    </w:rPr>
                    <w:t>) rehearsal or practice time, (</w:t>
                  </w:r>
                  <w:r w:rsidRPr="00116ED0">
                    <w:rPr>
                      <w:rFonts w:ascii="Lato" w:hAnsi="Lato"/>
                      <w:b/>
                      <w:w w:val="105"/>
                    </w:rPr>
                    <w:t>4</w:t>
                  </w:r>
                  <w:r w:rsidRPr="00116ED0">
                    <w:rPr>
                      <w:rFonts w:ascii="Lato" w:hAnsi="Lato"/>
                      <w:w w:val="105"/>
                    </w:rPr>
                    <w:t>) service perform</w:t>
                  </w:r>
                  <w:r w:rsidRPr="00116ED0">
                    <w:rPr>
                      <w:rFonts w:ascii="Lato" w:hAnsi="Lato"/>
                      <w:w w:val="105"/>
                    </w:rPr>
                    <w:t>ed as a disciplinary action, (</w:t>
                  </w:r>
                  <w:r w:rsidRPr="00116ED0">
                    <w:rPr>
                      <w:rFonts w:ascii="Lato" w:hAnsi="Lato"/>
                      <w:b/>
                      <w:w w:val="105"/>
                    </w:rPr>
                    <w:t>5</w:t>
                  </w:r>
                  <w:r w:rsidRPr="00116ED0">
                    <w:rPr>
                      <w:rFonts w:ascii="Lato" w:hAnsi="Lato"/>
                      <w:w w:val="105"/>
                    </w:rPr>
                    <w:t>) service to fulfill an academic requirement, (</w:t>
                  </w:r>
                  <w:r w:rsidRPr="00116ED0">
                    <w:rPr>
                      <w:rFonts w:ascii="Lato" w:hAnsi="Lato"/>
                      <w:b/>
                      <w:w w:val="105"/>
                    </w:rPr>
                    <w:t>6</w:t>
                  </w:r>
                  <w:r w:rsidRPr="00116ED0">
                    <w:rPr>
                      <w:rFonts w:ascii="Lato" w:hAnsi="Lato"/>
                      <w:w w:val="105"/>
                    </w:rPr>
                    <w:t>) babysitting for an individual family, or (</w:t>
                  </w:r>
                  <w:r w:rsidRPr="00116ED0">
                    <w:rPr>
                      <w:rFonts w:ascii="Lato" w:hAnsi="Lato"/>
                      <w:b/>
                      <w:w w:val="105"/>
                    </w:rPr>
                    <w:t>7</w:t>
                  </w:r>
                  <w:r w:rsidRPr="00116ED0">
                    <w:rPr>
                      <w:rFonts w:ascii="Lato" w:hAnsi="Lato"/>
                      <w:w w:val="105"/>
                    </w:rPr>
                    <w:t>) service to family members or a business for</w:t>
                  </w:r>
                  <w:r w:rsidRPr="00116ED0">
                    <w:rPr>
                      <w:rFonts w:ascii="Lato" w:hAnsi="Lato"/>
                      <w:spacing w:val="8"/>
                      <w:w w:val="105"/>
                    </w:rPr>
                    <w:t xml:space="preserve"> </w:t>
                  </w:r>
                  <w:r w:rsidRPr="00116ED0">
                    <w:rPr>
                      <w:rFonts w:ascii="Lato" w:hAnsi="Lato"/>
                      <w:w w:val="105"/>
                    </w:rPr>
                    <w:t>profit.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8" type="#_x0000_t202" style="position:absolute;margin-left:35.65pt;margin-top:579.25pt;width:324pt;height:126pt;z-index:-251831296;mso-position-horizontal-relative:page;mso-position-vertical-relative:page" filled="f" stroked="f">
            <v:textbox inset="0,0,0,0">
              <w:txbxContent>
                <w:p w:rsidR="00EA112E" w:rsidRPr="00116ED0" w:rsidRDefault="00C478DE">
                  <w:pPr>
                    <w:spacing w:before="83"/>
                    <w:ind w:left="151"/>
                    <w:rPr>
                      <w:rFonts w:ascii="Lato" w:hAnsi="Lato"/>
                      <w:b/>
                      <w:sz w:val="17"/>
                    </w:rPr>
                  </w:pPr>
                  <w:r w:rsidRPr="00116ED0">
                    <w:rPr>
                      <w:rFonts w:ascii="Lato" w:hAnsi="Lato"/>
                      <w:b/>
                      <w:w w:val="105"/>
                      <w:sz w:val="17"/>
                    </w:rPr>
                    <w:t>Ideas for Community Service</w:t>
                  </w:r>
                </w:p>
                <w:p w:rsidR="00EA112E" w:rsidRPr="00116ED0" w:rsidRDefault="00C478DE">
                  <w:pPr>
                    <w:spacing w:before="11"/>
                    <w:ind w:left="151"/>
                    <w:rPr>
                      <w:rFonts w:ascii="Lato" w:hAnsi="Lato"/>
                      <w:sz w:val="17"/>
                    </w:rPr>
                  </w:pPr>
                  <w:r w:rsidRPr="00116ED0">
                    <w:rPr>
                      <w:rFonts w:ascii="Lato" w:hAnsi="Lato"/>
                      <w:w w:val="105"/>
                      <w:sz w:val="17"/>
                    </w:rPr>
                    <w:t>Church nursery</w:t>
                  </w:r>
                </w:p>
                <w:p w:rsidR="00EA112E" w:rsidRPr="00116ED0" w:rsidRDefault="00C478DE">
                  <w:pPr>
                    <w:spacing w:before="10" w:line="256" w:lineRule="auto"/>
                    <w:ind w:left="151" w:right="3669"/>
                    <w:rPr>
                      <w:rFonts w:ascii="Lato" w:hAnsi="Lato"/>
                      <w:sz w:val="17"/>
                    </w:rPr>
                  </w:pPr>
                  <w:r w:rsidRPr="00116ED0">
                    <w:rPr>
                      <w:rFonts w:ascii="Lato" w:hAnsi="Lato"/>
                      <w:w w:val="105"/>
                      <w:sz w:val="17"/>
                    </w:rPr>
                    <w:t xml:space="preserve">Praise &amp; Worship team at church </w:t>
                  </w:r>
                  <w:r w:rsidRPr="00116ED0">
                    <w:rPr>
                      <w:rFonts w:ascii="Lato" w:hAnsi="Lato"/>
                      <w:w w:val="105"/>
                      <w:sz w:val="17"/>
                    </w:rPr>
                    <w:t>Tutoring younger students Raleigh Rescue Mission</w:t>
                  </w:r>
                </w:p>
                <w:p w:rsidR="00EA112E" w:rsidRPr="00116ED0" w:rsidRDefault="00116ED0" w:rsidP="00116ED0">
                  <w:pPr>
                    <w:spacing w:line="192" w:lineRule="exact"/>
                    <w:ind w:left="151"/>
                    <w:rPr>
                      <w:rFonts w:ascii="Lato" w:hAnsi="Lato"/>
                      <w:sz w:val="17"/>
                    </w:rPr>
                  </w:pPr>
                  <w:r w:rsidRPr="00116ED0">
                    <w:rPr>
                      <w:rFonts w:ascii="Lato" w:hAnsi="Lato"/>
                      <w:w w:val="105"/>
                      <w:sz w:val="17"/>
                    </w:rPr>
                    <w:t>Habitat for Humanity T</w:t>
                  </w:r>
                  <w:r w:rsidR="00C478DE" w:rsidRPr="00116ED0">
                    <w:rPr>
                      <w:rFonts w:ascii="Lato" w:hAnsi="Lato"/>
                      <w:w w:val="105"/>
                      <w:sz w:val="17"/>
                    </w:rPr>
                    <w:t>riangle United Way Voluntary Action Center (United Way Community Service referral program (dial 211)</w:t>
                  </w:r>
                </w:p>
                <w:p w:rsidR="00EA112E" w:rsidRPr="00116ED0" w:rsidRDefault="00EA112E">
                  <w:pPr>
                    <w:pStyle w:val="BodyText"/>
                    <w:spacing w:before="9"/>
                    <w:ind w:left="0"/>
                    <w:rPr>
                      <w:rFonts w:ascii="Lato" w:hAnsi="Lato"/>
                      <w:sz w:val="17"/>
                    </w:rPr>
                  </w:pPr>
                </w:p>
                <w:p w:rsidR="00EA112E" w:rsidRPr="00116ED0" w:rsidRDefault="00C478DE">
                  <w:pPr>
                    <w:spacing w:before="1" w:line="254" w:lineRule="auto"/>
                    <w:ind w:left="151"/>
                    <w:rPr>
                      <w:rFonts w:ascii="Lato" w:hAnsi="Lato"/>
                      <w:sz w:val="17"/>
                    </w:rPr>
                  </w:pPr>
                  <w:r w:rsidRPr="00116ED0">
                    <w:rPr>
                      <w:rFonts w:ascii="Lato" w:hAnsi="Lato"/>
                      <w:w w:val="105"/>
                      <w:sz w:val="17"/>
                    </w:rPr>
                    <w:t>Contact the Director of Student Life at NRCA for more communi</w:t>
                  </w:r>
                  <w:r w:rsidRPr="00116ED0">
                    <w:rPr>
                      <w:rFonts w:ascii="Lato" w:hAnsi="Lato"/>
                      <w:w w:val="105"/>
                      <w:sz w:val="17"/>
                    </w:rPr>
                    <w:t>ty service opportunities.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7" type="#_x0000_t202" style="position:absolute;margin-left:60.7pt;margin-top:270pt;width:243.85pt;height:21.6pt;z-index:-251830272;mso-position-horizontal-relative:page;mso-position-vertical-relative:page" filled="f" stroked="f">
            <v:textbox inset="0,0,0,0">
              <w:txbxContent>
                <w:p w:rsidR="00EA112E" w:rsidRDefault="00C478DE">
                  <w:pPr>
                    <w:spacing w:before="103"/>
                    <w:ind w:left="1208"/>
                    <w:rPr>
                      <w:sz w:val="28"/>
                    </w:rPr>
                  </w:pPr>
                  <w:r w:rsidRPr="004E209D">
                    <w:rPr>
                      <w:rFonts w:ascii="Lato" w:hAnsi="Lato"/>
                      <w:sz w:val="28"/>
                    </w:rPr>
                    <w:t>Organization</w:t>
                  </w:r>
                  <w:r>
                    <w:rPr>
                      <w:sz w:val="28"/>
                    </w:rPr>
                    <w:t>/Activity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6" type="#_x0000_t202" style="position:absolute;margin-left:304.55pt;margin-top:270pt;width:126pt;height:21.6pt;z-index:-251829248;mso-position-horizontal-relative:page;mso-position-vertical-relative:page" filled="f" stroked="f">
            <v:textbox inset="0,0,0,0">
              <w:txbxContent>
                <w:p w:rsidR="00EA112E" w:rsidRDefault="00C478DE">
                  <w:pPr>
                    <w:spacing w:before="103"/>
                    <w:ind w:left="919" w:right="922"/>
                    <w:jc w:val="center"/>
                    <w:rPr>
                      <w:sz w:val="28"/>
                    </w:rPr>
                  </w:pPr>
                  <w:r>
                    <w:rPr>
                      <w:sz w:val="28"/>
                    </w:rPr>
                    <w:t>Dates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5" type="#_x0000_t202" style="position:absolute;margin-left:430.55pt;margin-top:270pt;width:109pt;height:21.6pt;z-index:-251828224;mso-position-horizontal-relative:page;mso-position-vertical-relative:page" filled="f" stroked="f">
            <v:textbox inset="0,0,0,0">
              <w:txbxContent>
                <w:p w:rsidR="00EA112E" w:rsidRPr="004E209D" w:rsidRDefault="00C478DE">
                  <w:pPr>
                    <w:spacing w:before="103"/>
                    <w:ind w:left="320"/>
                    <w:rPr>
                      <w:rFonts w:ascii="Lato" w:hAnsi="Lato"/>
                      <w:sz w:val="28"/>
                    </w:rPr>
                  </w:pPr>
                  <w:r w:rsidRPr="004E209D">
                    <w:rPr>
                      <w:rFonts w:ascii="Lato" w:hAnsi="Lato"/>
                      <w:sz w:val="28"/>
                    </w:rPr>
                    <w:t>Hours Served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4" type="#_x0000_t202" style="position:absolute;margin-left:60.7pt;margin-top:291.6pt;width:243.85pt;height:21.15pt;z-index:-251827200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3" type="#_x0000_t202" style="position:absolute;margin-left:304.55pt;margin-top:291.6pt;width:126pt;height:21.15pt;z-index:-251826176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2" type="#_x0000_t202" style="position:absolute;margin-left:430.55pt;margin-top:291.6pt;width:109pt;height:21.15pt;z-index:-251825152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1" type="#_x0000_t202" style="position:absolute;margin-left:60.7pt;margin-top:312.7pt;width:243.85pt;height:21.4pt;z-index:-251824128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40" type="#_x0000_t202" style="position:absolute;margin-left:304.55pt;margin-top:312.7pt;width:126pt;height:21.4pt;z-index:-251823104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9" type="#_x0000_t202" style="position:absolute;margin-left:430.55pt;margin-top:312.7pt;width:109pt;height:21.4pt;z-index:-251822080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8" type="#_x0000_t202" style="position:absolute;margin-left:60.7pt;margin-top:334.1pt;width:243.85pt;height:21.15pt;z-index:-251821056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7" type="#_x0000_t202" style="position:absolute;margin-left:304.55pt;margin-top:334.1pt;width:126pt;height:21.15pt;z-index:-251820032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6" type="#_x0000_t202" style="position:absolute;margin-left:430.55pt;margin-top:334.1pt;width:109pt;height:21.15pt;z-index:-251819008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5" type="#_x0000_t202" style="position:absolute;margin-left:60.7pt;margin-top:355.2pt;width:243.85pt;height:21.15pt;z-index:-251817984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4" type="#_x0000_t202" style="position:absolute;margin-left:304.55pt;margin-top:355.2pt;width:126pt;height:21.15pt;z-index:-251816960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3" type="#_x0000_t202" style="position:absolute;margin-left:430.55pt;margin-top:355.2pt;width:109pt;height:21.15pt;z-index:-251815936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2" type="#_x0000_t202" style="position:absolute;margin-left:60.7pt;margin-top:376.3pt;width:369.85pt;height:21.4pt;z-index:-251814912;mso-position-horizontal-relative:page;mso-position-vertical-relative:page" filled="f" stroked="f">
            <v:textbox inset="0,0,0,0">
              <w:txbxContent>
                <w:p w:rsidR="00EA112E" w:rsidRDefault="00C478DE">
                  <w:pPr>
                    <w:spacing w:before="4"/>
                    <w:ind w:right="106"/>
                    <w:jc w:val="right"/>
                    <w:rPr>
                      <w:b/>
                      <w:sz w:val="36"/>
                    </w:rPr>
                  </w:pPr>
                  <w:r>
                    <w:rPr>
                      <w:b/>
                      <w:sz w:val="36"/>
                    </w:rPr>
                    <w:t>Total Hours</w:t>
                  </w: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1" type="#_x0000_t202" style="position:absolute;margin-left:430.55pt;margin-top:376.3pt;width:109pt;height:21.4pt;z-index:-251813888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30" type="#_x0000_t202" style="position:absolute;margin-left:79.45pt;margin-top:154.35pt;width:318.55pt;height:12pt;z-index:-251812864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29" type="#_x0000_t202" style="position:absolute;margin-left:164.6pt;margin-top:191.3pt;width:395.65pt;height:12pt;z-index:-251811840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28" type="#_x0000_t202" style="position:absolute;margin-left:40.55pt;margin-top:237.6pt;width:246pt;height:12pt;z-index:-251810816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27" type="#_x0000_t202" style="position:absolute;margin-left:295.55pt;margin-top:237.6pt;width:258pt;height:12pt;z-index:-251809792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EA112E" w:rsidRPr="00EA112E">
        <w:pict>
          <v:shape id="_x0000_s1026" type="#_x0000_t202" style="position:absolute;margin-left:186.8pt;margin-top:415.95pt;width:332.25pt;height:12pt;z-index:-251808768;mso-position-horizontal-relative:page;mso-position-vertical-relative:page" filled="f" stroked="f">
            <v:textbox inset="0,0,0,0">
              <w:txbxContent>
                <w:p w:rsidR="00EA112E" w:rsidRDefault="00EA112E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EA112E" w:rsidSect="00EA112E">
      <w:type w:val="continuous"/>
      <w:pgSz w:w="12240" w:h="15840"/>
      <w:pgMar w:top="1500" w:right="900" w:bottom="280" w:left="6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szQ3MTIzNjEwMDdR0lEKTi0uzszPAykwrAUAGEUaCCwAAAA="/>
  </w:docVars>
  <w:rsids>
    <w:rsidRoot w:val="00EA112E"/>
    <w:rsid w:val="00116ED0"/>
    <w:rsid w:val="004E209D"/>
    <w:rsid w:val="00C478DE"/>
    <w:rsid w:val="00EA11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A112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A112E"/>
    <w:pPr>
      <w:spacing w:before="4"/>
      <w:ind w:left="40"/>
    </w:pPr>
    <w:rPr>
      <w:sz w:val="19"/>
      <w:szCs w:val="19"/>
    </w:rPr>
  </w:style>
  <w:style w:type="paragraph" w:styleId="ListParagraph">
    <w:name w:val="List Paragraph"/>
    <w:basedOn w:val="Normal"/>
    <w:uiPriority w:val="1"/>
    <w:qFormat/>
    <w:rsid w:val="00EA112E"/>
  </w:style>
  <w:style w:type="paragraph" w:customStyle="1" w:styleId="TableParagraph">
    <w:name w:val="Table Paragraph"/>
    <w:basedOn w:val="Normal"/>
    <w:uiPriority w:val="1"/>
    <w:qFormat/>
    <w:rsid w:val="00EA112E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32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Service Form</dc:title>
  <dc:creator>Karen Blom</dc:creator>
  <cp:lastModifiedBy>Moorche 30 DVDs</cp:lastModifiedBy>
  <cp:revision>3</cp:revision>
  <dcterms:created xsi:type="dcterms:W3CDTF">2020-01-09T17:51:00Z</dcterms:created>
  <dcterms:modified xsi:type="dcterms:W3CDTF">2020-12-09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5T00:00:00Z</vt:filetime>
  </property>
  <property fmtid="{D5CDD505-2E9C-101B-9397-08002B2CF9AE}" pid="3" name="Creator">
    <vt:lpwstr>Word</vt:lpwstr>
  </property>
  <property fmtid="{D5CDD505-2E9C-101B-9397-08002B2CF9AE}" pid="4" name="LastSaved">
    <vt:filetime>2020-01-09T00:00:00Z</vt:filetime>
  </property>
</Properties>
</file>